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A4AE4" w14:textId="7E08B7AC" w:rsidR="008D3B4B" w:rsidRDefault="0064705A">
      <w:pPr>
        <w:rPr>
          <w:rFonts w:cs="Times New Roman"/>
          <w:szCs w:val="24"/>
        </w:rPr>
      </w:pPr>
      <w:r>
        <w:rPr>
          <w:rFonts w:cs="Times New Roman"/>
          <w:szCs w:val="24"/>
        </w:rPr>
        <w:t>Kepada</w:t>
      </w:r>
    </w:p>
    <w:p w14:paraId="5E71E72D" w14:textId="76EDBD2A" w:rsidR="008D197C" w:rsidRDefault="008D197C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wan </w:t>
      </w:r>
      <w:r w:rsidR="0064705A">
        <w:rPr>
          <w:rFonts w:cs="Times New Roman"/>
          <w:szCs w:val="24"/>
        </w:rPr>
        <w:t>Editor</w:t>
      </w:r>
    </w:p>
    <w:p w14:paraId="1A901638" w14:textId="6EA89208" w:rsidR="008D197C" w:rsidRDefault="008D197C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donesian Journal of Theology (IJT) </w:t>
      </w:r>
    </w:p>
    <w:p w14:paraId="53F731DE" w14:textId="4D410051" w:rsidR="008D197C" w:rsidRDefault="008D197C" w:rsidP="008D197C">
      <w:pPr>
        <w:jc w:val="center"/>
        <w:rPr>
          <w:rFonts w:cs="Times New Roman"/>
          <w:szCs w:val="24"/>
        </w:rPr>
      </w:pPr>
    </w:p>
    <w:p w14:paraId="51B60821" w14:textId="587D59F5" w:rsidR="008D197C" w:rsidRPr="008D197C" w:rsidRDefault="008D197C" w:rsidP="008D197C">
      <w:pPr>
        <w:jc w:val="center"/>
        <w:rPr>
          <w:rFonts w:cs="Times New Roman"/>
          <w:b/>
          <w:bCs/>
          <w:szCs w:val="24"/>
        </w:rPr>
      </w:pPr>
      <w:r w:rsidRPr="008D197C">
        <w:rPr>
          <w:rFonts w:cs="Times New Roman"/>
          <w:b/>
          <w:bCs/>
          <w:szCs w:val="24"/>
        </w:rPr>
        <w:t>SURAT PERNYATAAN ETIKA</w:t>
      </w:r>
    </w:p>
    <w:p w14:paraId="0FC7A0D2" w14:textId="29685A8C" w:rsidR="008D197C" w:rsidRDefault="008D197C" w:rsidP="008D197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(</w:t>
      </w:r>
      <w:r w:rsidRPr="008D197C">
        <w:rPr>
          <w:rFonts w:cs="Times New Roman"/>
          <w:i/>
          <w:iCs/>
          <w:szCs w:val="24"/>
        </w:rPr>
        <w:t>Ethics Statement</w:t>
      </w:r>
      <w:r>
        <w:rPr>
          <w:rFonts w:cs="Times New Roman"/>
          <w:szCs w:val="24"/>
        </w:rPr>
        <w:t>)</w:t>
      </w:r>
    </w:p>
    <w:p w14:paraId="236683A1" w14:textId="7D10B606" w:rsidR="002D45E8" w:rsidRDefault="002D45E8" w:rsidP="002D45E8">
      <w:pPr>
        <w:rPr>
          <w:rFonts w:cs="Times New Roman"/>
          <w:szCs w:val="24"/>
        </w:rPr>
      </w:pPr>
      <w:r>
        <w:rPr>
          <w:rFonts w:cs="Times New Roman"/>
          <w:szCs w:val="24"/>
        </w:rPr>
        <w:t>Dengan hormat,</w:t>
      </w:r>
    </w:p>
    <w:p w14:paraId="1F58D197" w14:textId="77777777" w:rsidR="002D45E8" w:rsidRDefault="002D45E8" w:rsidP="008D197C">
      <w:pPr>
        <w:rPr>
          <w:rFonts w:cs="Times New Roman"/>
          <w:szCs w:val="24"/>
        </w:rPr>
      </w:pPr>
    </w:p>
    <w:p w14:paraId="634BE2DC" w14:textId="1AD2AD8E" w:rsidR="008D197C" w:rsidRDefault="008D197C" w:rsidP="008D197C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skah dengan judul: </w:t>
      </w:r>
    </w:p>
    <w:p w14:paraId="4FA4E569" w14:textId="7C31581B" w:rsidR="008D197C" w:rsidRDefault="001F5A26" w:rsidP="008D197C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1" layoutInCell="1" allowOverlap="1" wp14:anchorId="0C0DFF38" wp14:editId="189A095F">
                <wp:simplePos x="0" y="0"/>
                <wp:positionH relativeFrom="column">
                  <wp:posOffset>0</wp:posOffset>
                </wp:positionH>
                <wp:positionV relativeFrom="paragraph">
                  <wp:posOffset>164539</wp:posOffset>
                </wp:positionV>
                <wp:extent cx="5912580" cy="7680"/>
                <wp:effectExtent l="0" t="0" r="31115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2580" cy="768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4D3AB27" id="Straight Connector 2" o:spid="_x0000_s1026" style="position:absolute;flip:y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95pt" to="465.5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" strokecolor="black [3213]">
                <v:stroke joinstyle="miter"/>
                <w10:anchorlock/>
              </v:line>
            </w:pict>
          </mc:Fallback>
        </mc:AlternateContent>
      </w:r>
    </w:p>
    <w:p w14:paraId="566BDE7D" w14:textId="3C4181F6" w:rsidR="008D197C" w:rsidRDefault="001F5A26" w:rsidP="008D197C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1" layoutInCell="1" allowOverlap="1" wp14:anchorId="38238BF7" wp14:editId="6866538E">
                <wp:simplePos x="0" y="0"/>
                <wp:positionH relativeFrom="column">
                  <wp:posOffset>0</wp:posOffset>
                </wp:positionH>
                <wp:positionV relativeFrom="paragraph">
                  <wp:posOffset>178241</wp:posOffset>
                </wp:positionV>
                <wp:extent cx="5912379" cy="7624"/>
                <wp:effectExtent l="0" t="0" r="3175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2379" cy="7624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000389A7" id="Straight Connector 3" o:spid="_x0000_s1026" style="position:absolute;flip:y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.05pt" to="465.5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" strokecolor="black [3213]">
                <v:stroke joinstyle="miter"/>
                <w10:anchorlock/>
              </v:line>
            </w:pict>
          </mc:Fallback>
        </mc:AlternateContent>
      </w:r>
    </w:p>
    <w:p w14:paraId="4807F81C" w14:textId="6BB4E605" w:rsidR="008D197C" w:rsidRDefault="001F5A26" w:rsidP="008D197C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1" locked="1" layoutInCell="1" allowOverlap="1" wp14:anchorId="62FDFF94" wp14:editId="3CA1086B">
                <wp:simplePos x="0" y="0"/>
                <wp:positionH relativeFrom="column">
                  <wp:posOffset>962025</wp:posOffset>
                </wp:positionH>
                <wp:positionV relativeFrom="paragraph">
                  <wp:posOffset>167640</wp:posOffset>
                </wp:positionV>
                <wp:extent cx="4950460" cy="0"/>
                <wp:effectExtent l="0" t="0" r="2159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04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F82F06" id="Straight Connector 6" o:spid="_x0000_s1026" style="position:absolute;flip:y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13.2pt" to="465.5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" strokecolor="black [3213]">
                <v:stroke joinstyle="miter"/>
                <w10:anchorlock/>
              </v:line>
            </w:pict>
          </mc:Fallback>
        </mc:AlternateContent>
      </w:r>
      <w:r w:rsidR="0064705A">
        <w:rPr>
          <w:rFonts w:cs="Times New Roman"/>
          <w:szCs w:val="24"/>
        </w:rPr>
        <w:t>N</w:t>
      </w:r>
      <w:r w:rsidR="008D197C">
        <w:rPr>
          <w:rFonts w:cs="Times New Roman"/>
          <w:szCs w:val="24"/>
        </w:rPr>
        <w:t xml:space="preserve">ama penulis: </w:t>
      </w:r>
    </w:p>
    <w:p w14:paraId="2324EAE1" w14:textId="37D700FB" w:rsidR="008D197C" w:rsidRDefault="001F5A26" w:rsidP="008D197C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1" layoutInCell="1" allowOverlap="1" wp14:anchorId="4E4D5EBF" wp14:editId="7D2EB3E8">
                <wp:simplePos x="0" y="0"/>
                <wp:positionH relativeFrom="column">
                  <wp:posOffset>121</wp:posOffset>
                </wp:positionH>
                <wp:positionV relativeFrom="paragraph">
                  <wp:posOffset>184369</wp:posOffset>
                </wp:positionV>
                <wp:extent cx="5912178" cy="7618"/>
                <wp:effectExtent l="0" t="0" r="31750" b="311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2178" cy="761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D5D87FA" id="Straight Connector 7" o:spid="_x0000_s1026" style="position:absolute;flip:y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.5pt" to="465.5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" strokecolor="black [3213]">
                <v:stroke joinstyle="miter"/>
                <w10:anchorlock/>
              </v:line>
            </w:pict>
          </mc:Fallback>
        </mc:AlternateContent>
      </w:r>
    </w:p>
    <w:p w14:paraId="2F1B8D54" w14:textId="77777777" w:rsidR="0064705A" w:rsidRDefault="0064705A" w:rsidP="008D197C">
      <w:pPr>
        <w:rPr>
          <w:rFonts w:cs="Times New Roman"/>
          <w:szCs w:val="24"/>
        </w:rPr>
      </w:pPr>
    </w:p>
    <w:p w14:paraId="1AF86D0B" w14:textId="3E099862" w:rsidR="002D45E8" w:rsidRDefault="0004486A" w:rsidP="008D197C">
      <w:pPr>
        <w:rPr>
          <w:rFonts w:cs="Times New Roman"/>
          <w:szCs w:val="24"/>
        </w:rPr>
      </w:pPr>
      <w:r>
        <w:rPr>
          <w:rFonts w:cs="Times New Roman"/>
          <w:szCs w:val="24"/>
        </w:rPr>
        <w:t>Saya/k</w:t>
      </w:r>
      <w:r w:rsidR="008D197C">
        <w:rPr>
          <w:rFonts w:cs="Times New Roman"/>
          <w:szCs w:val="24"/>
        </w:rPr>
        <w:t>ami</w:t>
      </w:r>
      <w:r>
        <w:rPr>
          <w:rFonts w:cs="Times New Roman"/>
          <w:szCs w:val="24"/>
        </w:rPr>
        <w:t xml:space="preserve"> (coret yang tidak perlu)</w:t>
      </w:r>
      <w:r w:rsidR="008D197C">
        <w:rPr>
          <w:rFonts w:cs="Times New Roman"/>
          <w:szCs w:val="24"/>
        </w:rPr>
        <w:t xml:space="preserve"> menyatakan bahwa: </w:t>
      </w:r>
    </w:p>
    <w:p w14:paraId="2EBD46DB" w14:textId="5A6C5268" w:rsidR="008D197C" w:rsidRDefault="008D197C" w:rsidP="00024618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rtikel yang telah diserahkan ke </w:t>
      </w:r>
      <w:r w:rsidRPr="0064705A">
        <w:rPr>
          <w:rFonts w:cs="Times New Roman"/>
          <w:iCs/>
          <w:szCs w:val="24"/>
        </w:rPr>
        <w:t>Indonesian Journal of Theology</w:t>
      </w:r>
      <w:r>
        <w:rPr>
          <w:rFonts w:cs="Times New Roman"/>
          <w:szCs w:val="24"/>
        </w:rPr>
        <w:t xml:space="preserve"> (IJT) untuk dinilai adalah asli atau bebas dari fabrikasi, falsifikasi, plagiarisme, duplikasi, </w:t>
      </w:r>
      <w:bookmarkStart w:id="0" w:name="_GoBack"/>
      <w:bookmarkEnd w:id="0"/>
      <w:r>
        <w:rPr>
          <w:rFonts w:cs="Times New Roman"/>
          <w:szCs w:val="24"/>
        </w:rPr>
        <w:t>dan pelanggaran hak cipta data/isi</w:t>
      </w:r>
    </w:p>
    <w:p w14:paraId="66681DE5" w14:textId="0D35C4A8" w:rsidR="008D197C" w:rsidRDefault="008D197C" w:rsidP="00024618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rtikel ini belum pernah diterbitkan di tempat lain atau tidak sedang dipertimbangkan untuk diterbitkan oleh jurnal lain. Selama proses penilaian oleh jurnal ini,</w:t>
      </w:r>
      <w:r w:rsidR="0004486A">
        <w:rPr>
          <w:rFonts w:cs="Times New Roman"/>
          <w:szCs w:val="24"/>
        </w:rPr>
        <w:t xml:space="preserve"> artikel ini </w:t>
      </w:r>
      <w:r w:rsidR="0064705A">
        <w:rPr>
          <w:rFonts w:cs="Times New Roman"/>
          <w:szCs w:val="24"/>
        </w:rPr>
        <w:t>t</w:t>
      </w:r>
      <w:r>
        <w:rPr>
          <w:rFonts w:cs="Times New Roman"/>
          <w:szCs w:val="24"/>
        </w:rPr>
        <w:t>idak akan</w:t>
      </w:r>
      <w:r w:rsidR="0004486A">
        <w:rPr>
          <w:rFonts w:cs="Times New Roman"/>
          <w:szCs w:val="24"/>
        </w:rPr>
        <w:t xml:space="preserve"> ditarik </w:t>
      </w:r>
      <w:r>
        <w:rPr>
          <w:rFonts w:cs="Times New Roman"/>
          <w:szCs w:val="24"/>
        </w:rPr>
        <w:t xml:space="preserve">atau </w:t>
      </w:r>
      <w:r w:rsidR="0004486A">
        <w:rPr>
          <w:rFonts w:cs="Times New Roman"/>
          <w:szCs w:val="24"/>
        </w:rPr>
        <w:t>dikirimkan</w:t>
      </w:r>
      <w:r>
        <w:rPr>
          <w:rFonts w:cs="Times New Roman"/>
          <w:szCs w:val="24"/>
        </w:rPr>
        <w:t xml:space="preserve"> ke jurnal lain untuk dinilai.</w:t>
      </w:r>
    </w:p>
    <w:p w14:paraId="455C5C76" w14:textId="4A19FFC0" w:rsidR="008D197C" w:rsidRDefault="0004486A" w:rsidP="00024618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aya/</w:t>
      </w:r>
      <w:r w:rsidR="008D197C">
        <w:rPr>
          <w:rFonts w:cs="Times New Roman"/>
          <w:szCs w:val="24"/>
        </w:rPr>
        <w:t>Kami</w:t>
      </w:r>
      <w:r>
        <w:rPr>
          <w:rFonts w:cs="Times New Roman"/>
          <w:szCs w:val="24"/>
        </w:rPr>
        <w:t xml:space="preserve"> (coret yang tidak perlu)</w:t>
      </w:r>
      <w:r w:rsidR="008D197C">
        <w:rPr>
          <w:rFonts w:cs="Times New Roman"/>
          <w:szCs w:val="24"/>
        </w:rPr>
        <w:t xml:space="preserve"> bersedia untuk memperbaiki naskah yang telah dinilai dan tidak menariknya secara sepihak tanpa memberitahu redaksi, terutama jika naskah sedang dalam proses penelaahan</w:t>
      </w:r>
      <w:r>
        <w:rPr>
          <w:rFonts w:cs="Times New Roman"/>
          <w:szCs w:val="24"/>
        </w:rPr>
        <w:t xml:space="preserve">. </w:t>
      </w:r>
    </w:p>
    <w:p w14:paraId="46801179" w14:textId="59F6E658" w:rsidR="0004486A" w:rsidRDefault="0004486A" w:rsidP="00024618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rtikel saya/kami (coret yang tidak perlu) tidak mengandung pernyataan yang melanggar hukum, memfirnah, atau lainnya dan tidak mengandung bahan yang melanggar hak-hak pribadi atau hak milik dari setiap orang atau badan lainnya. </w:t>
      </w:r>
    </w:p>
    <w:p w14:paraId="6FEFB075" w14:textId="77777777" w:rsidR="00584E2E" w:rsidRDefault="00584E2E" w:rsidP="00584E2E">
      <w:pPr>
        <w:pStyle w:val="ListParagraph"/>
        <w:spacing w:line="276" w:lineRule="auto"/>
        <w:rPr>
          <w:rFonts w:cs="Times New Roman"/>
          <w:szCs w:val="24"/>
        </w:rPr>
      </w:pPr>
    </w:p>
    <w:p w14:paraId="7FF83671" w14:textId="77777777" w:rsidR="002D45E8" w:rsidRDefault="0004486A" w:rsidP="0004486A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emikianlah pernyataan ini kami buat dengan jujur dan bertanggung jawab.       </w:t>
      </w:r>
    </w:p>
    <w:p w14:paraId="22F5A782" w14:textId="7E7C41E0" w:rsidR="00584E2E" w:rsidRDefault="0004486A" w:rsidP="0004486A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</w:t>
      </w:r>
    </w:p>
    <w:p w14:paraId="7D3899DC" w14:textId="3A076253" w:rsidR="0004486A" w:rsidRDefault="001F5A26" w:rsidP="0004486A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C0E46AA" wp14:editId="03B8BF46">
                <wp:simplePos x="0" y="0"/>
                <wp:positionH relativeFrom="column">
                  <wp:posOffset>3251674</wp:posOffset>
                </wp:positionH>
                <wp:positionV relativeFrom="paragraph">
                  <wp:posOffset>182288</wp:posOffset>
                </wp:positionV>
                <wp:extent cx="840084" cy="26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0084" cy="26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383D21D" id="Straight Connector 9" o:spid="_x0000_s1026" style="position:absolute;flip:y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6.05pt,14.35pt" to="322.2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" strokecolor="black [3213]">
                <v:stroke joinstyle="miter"/>
              </v:line>
            </w:pict>
          </mc:Fallback>
        </mc:AlternateContent>
      </w: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1" layoutInCell="1" allowOverlap="1" wp14:anchorId="0DE660CE" wp14:editId="618E9ACC">
                <wp:simplePos x="0" y="0"/>
                <wp:positionH relativeFrom="column">
                  <wp:posOffset>4694333</wp:posOffset>
                </wp:positionH>
                <wp:positionV relativeFrom="paragraph">
                  <wp:posOffset>175184</wp:posOffset>
                </wp:positionV>
                <wp:extent cx="1188830" cy="7624"/>
                <wp:effectExtent l="0" t="0" r="30480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8830" cy="7624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18A9DA72" id="Straight Connector 10" o:spid="_x0000_s1026" style="position:absolute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65pt,13.8pt" to="463.2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" strokecolor="black [3213]">
                <v:stroke joinstyle="miter"/>
                <w10:anchorlock/>
              </v:line>
            </w:pict>
          </mc:Fallback>
        </mc:AlternateContent>
      </w:r>
      <w:r w:rsidR="0004486A">
        <w:rPr>
          <w:rFonts w:cs="Times New Roman"/>
          <w:szCs w:val="24"/>
        </w:rPr>
        <w:t xml:space="preserve">                        </w:t>
      </w:r>
      <w:r w:rsidR="0064705A">
        <w:rPr>
          <w:rFonts w:cs="Times New Roman"/>
          <w:szCs w:val="24"/>
        </w:rPr>
        <w:t xml:space="preserve">                               </w:t>
      </w:r>
      <w:r w:rsidR="0004486A">
        <w:rPr>
          <w:rFonts w:cs="Times New Roman"/>
          <w:szCs w:val="24"/>
        </w:rPr>
        <w:t xml:space="preserve">                   </w:t>
      </w:r>
      <w:r w:rsidR="00EB685E">
        <w:rPr>
          <w:rFonts w:cs="Times New Roman"/>
          <w:szCs w:val="24"/>
        </w:rPr>
        <w:t xml:space="preserve">     </w:t>
      </w:r>
      <w:r w:rsidR="0004486A">
        <w:rPr>
          <w:rFonts w:cs="Times New Roman"/>
          <w:szCs w:val="24"/>
        </w:rPr>
        <w:t>, tanggal</w:t>
      </w:r>
    </w:p>
    <w:p w14:paraId="1F43B5D2" w14:textId="77777777" w:rsidR="006E0EE9" w:rsidRDefault="006E0EE9" w:rsidP="006E0EE9">
      <w:pPr>
        <w:ind w:left="52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Hormat saya,                                                                                 </w:t>
      </w:r>
    </w:p>
    <w:p w14:paraId="16898C3A" w14:textId="151DDD9D" w:rsidR="0004486A" w:rsidRDefault="0004486A" w:rsidP="0004486A">
      <w:pPr>
        <w:jc w:val="center"/>
        <w:rPr>
          <w:rFonts w:cs="Times New Roman"/>
          <w:szCs w:val="24"/>
        </w:rPr>
      </w:pPr>
    </w:p>
    <w:p w14:paraId="53FCCB4B" w14:textId="135B7371" w:rsidR="0004486A" w:rsidRDefault="0004486A" w:rsidP="0004486A">
      <w:pPr>
        <w:jc w:val="center"/>
        <w:rPr>
          <w:rFonts w:cs="Times New Roman"/>
          <w:szCs w:val="24"/>
        </w:rPr>
      </w:pPr>
    </w:p>
    <w:p w14:paraId="36687943" w14:textId="77777777" w:rsidR="0004486A" w:rsidRDefault="0004486A" w:rsidP="0004486A">
      <w:pPr>
        <w:jc w:val="center"/>
        <w:rPr>
          <w:rFonts w:cs="Times New Roman"/>
          <w:szCs w:val="24"/>
        </w:rPr>
      </w:pPr>
    </w:p>
    <w:p w14:paraId="738A8F6A" w14:textId="1CCD2D45" w:rsidR="0004486A" w:rsidRPr="0004486A" w:rsidRDefault="001F5A26" w:rsidP="0064705A">
      <w:pPr>
        <w:ind w:left="53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1" layoutInCell="1" allowOverlap="1" wp14:anchorId="28232236" wp14:editId="69A2F5DD">
                <wp:simplePos x="0" y="0"/>
                <wp:positionH relativeFrom="column">
                  <wp:posOffset>3886200</wp:posOffset>
                </wp:positionH>
                <wp:positionV relativeFrom="paragraph">
                  <wp:posOffset>200025</wp:posOffset>
                </wp:positionV>
                <wp:extent cx="17240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402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C1CE8C" id="Straight Connector 11" o:spid="_x0000_s1026" style="position:absolute;z-index:-251643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6pt,15.75pt" to="441.75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" strokecolor="black [3213]">
                <v:stroke joinstyle="miter"/>
                <w10:anchorlock/>
              </v:line>
            </w:pict>
          </mc:Fallback>
        </mc:AlternateContent>
      </w:r>
      <w:r w:rsidR="0064705A">
        <w:t>(Nama</w:t>
      </w:r>
      <w:r w:rsidR="0004486A">
        <w:t xml:space="preserve">: </w:t>
      </w:r>
      <w:r w:rsidR="0064705A">
        <w:tab/>
      </w:r>
      <w:r w:rsidR="0064705A">
        <w:tab/>
      </w:r>
      <w:r w:rsidR="0064705A">
        <w:tab/>
      </w:r>
      <w:r w:rsidR="0064705A">
        <w:tab/>
        <w:t xml:space="preserve">     )</w:t>
      </w:r>
    </w:p>
    <w:sectPr w:rsidR="0004486A" w:rsidRPr="0004486A" w:rsidSect="00AB3B6A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EBEED" w14:textId="77777777" w:rsidR="005E6870" w:rsidRDefault="005E6870" w:rsidP="00EE7C46">
      <w:pPr>
        <w:spacing w:line="240" w:lineRule="auto"/>
      </w:pPr>
      <w:r>
        <w:separator/>
      </w:r>
    </w:p>
  </w:endnote>
  <w:endnote w:type="continuationSeparator" w:id="0">
    <w:p w14:paraId="77AE44A0" w14:textId="77777777" w:rsidR="005E6870" w:rsidRDefault="005E6870" w:rsidP="00EE7C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D1EC2" w14:textId="4E1EC8F2" w:rsidR="00EE7C46" w:rsidRDefault="006A0DEE" w:rsidP="006A0DEE">
    <w:pPr>
      <w:pStyle w:val="Footer"/>
      <w:jc w:val="right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EE598A" wp14:editId="46EDB2D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6B7DDB71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t>©Tim editor Indonesian Journal of The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61F21A" w14:textId="77777777" w:rsidR="005E6870" w:rsidRDefault="005E6870" w:rsidP="00EE7C46">
      <w:pPr>
        <w:spacing w:line="240" w:lineRule="auto"/>
      </w:pPr>
      <w:r>
        <w:separator/>
      </w:r>
    </w:p>
  </w:footnote>
  <w:footnote w:type="continuationSeparator" w:id="0">
    <w:p w14:paraId="21796044" w14:textId="77777777" w:rsidR="005E6870" w:rsidRDefault="005E6870" w:rsidP="00EE7C4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726CAA"/>
    <w:multiLevelType w:val="hybridMultilevel"/>
    <w:tmpl w:val="CC2C39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MTM3MzQ2MDM3NDZU0lEKTi0uzszPAykwqgUAz9EvMiwAAAA="/>
  </w:docVars>
  <w:rsids>
    <w:rsidRoot w:val="008D197C"/>
    <w:rsid w:val="00024618"/>
    <w:rsid w:val="0004486A"/>
    <w:rsid w:val="001F5A26"/>
    <w:rsid w:val="002D45E8"/>
    <w:rsid w:val="00506051"/>
    <w:rsid w:val="00584E2E"/>
    <w:rsid w:val="005972AE"/>
    <w:rsid w:val="005E6870"/>
    <w:rsid w:val="0064705A"/>
    <w:rsid w:val="006A0DEE"/>
    <w:rsid w:val="006E0EE9"/>
    <w:rsid w:val="00896751"/>
    <w:rsid w:val="008D197C"/>
    <w:rsid w:val="008D3B4B"/>
    <w:rsid w:val="00AB3B6A"/>
    <w:rsid w:val="00AF1B10"/>
    <w:rsid w:val="00E85A8B"/>
    <w:rsid w:val="00EB685E"/>
    <w:rsid w:val="00EE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A2E77"/>
  <w15:chartTrackingRefBased/>
  <w15:docId w15:val="{730AE19D-92D2-46A3-8647-4777BA89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97C"/>
    <w:pPr>
      <w:spacing w:after="0"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9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7C4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C4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E7C4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C4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6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7C9FA-049B-496C-A7E1-86F7D48AF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us Yosia Arjon</dc:creator>
  <cp:keywords/>
  <dc:description/>
  <cp:lastModifiedBy>Hans</cp:lastModifiedBy>
  <cp:revision>4</cp:revision>
  <dcterms:created xsi:type="dcterms:W3CDTF">2020-05-17T01:32:00Z</dcterms:created>
  <dcterms:modified xsi:type="dcterms:W3CDTF">2020-05-17T01:45:00Z</dcterms:modified>
</cp:coreProperties>
</file>